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6CA707" w14:textId="77777777" w:rsidR="004F1822" w:rsidRDefault="00D42E1F">
      <w:pPr>
        <w:ind w:left="40"/>
        <w:jc w:val="center"/>
        <w:rPr>
          <w:b/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Omaha Data Science Academy (OSDA) </w:t>
      </w:r>
    </w:p>
    <w:p w14:paraId="546CA708" w14:textId="77777777" w:rsidR="004F1822" w:rsidRDefault="00D42E1F">
      <w:pPr>
        <w:ind w:left="40"/>
        <w:jc w:val="center"/>
        <w:rPr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>Data Manipulation and Management</w:t>
      </w:r>
    </w:p>
    <w:p w14:paraId="546CA709" w14:textId="0EF4D844" w:rsidR="004F1822" w:rsidRDefault="00264E37">
      <w:pPr>
        <w:jc w:val="center"/>
        <w:rPr>
          <w:b/>
          <w:sz w:val="28"/>
          <w:szCs w:val="28"/>
        </w:rPr>
      </w:pPr>
      <w:r>
        <w:rPr>
          <w:b/>
          <w:color w:val="231F20"/>
          <w:sz w:val="28"/>
          <w:szCs w:val="28"/>
        </w:rPr>
        <w:t>Callers To Coders</w:t>
      </w:r>
      <w:r w:rsidR="00D42E1F">
        <w:rPr>
          <w:b/>
          <w:sz w:val="28"/>
          <w:szCs w:val="28"/>
        </w:rPr>
        <w:t xml:space="preserve"> (</w:t>
      </w:r>
      <w:r w:rsidR="00C66009">
        <w:rPr>
          <w:b/>
          <w:sz w:val="28"/>
          <w:szCs w:val="28"/>
        </w:rPr>
        <w:t>June 3</w:t>
      </w:r>
      <w:r w:rsidR="00C66009">
        <w:rPr>
          <w:b/>
          <w:sz w:val="28"/>
          <w:szCs w:val="28"/>
          <w:vertAlign w:val="superscript"/>
        </w:rPr>
        <w:t>r</w:t>
      </w:r>
      <w:r w:rsidR="00EE3A1F" w:rsidRPr="00EE3A1F">
        <w:rPr>
          <w:b/>
          <w:sz w:val="28"/>
          <w:szCs w:val="28"/>
          <w:vertAlign w:val="superscript"/>
        </w:rPr>
        <w:t>d</w:t>
      </w:r>
      <w:r w:rsidR="00D42E1F">
        <w:rPr>
          <w:b/>
          <w:sz w:val="28"/>
          <w:szCs w:val="28"/>
        </w:rPr>
        <w:t xml:space="preserve"> – </w:t>
      </w:r>
      <w:r w:rsidR="00C66009">
        <w:rPr>
          <w:b/>
          <w:sz w:val="28"/>
          <w:szCs w:val="28"/>
        </w:rPr>
        <w:t>June 25</w:t>
      </w:r>
      <w:r w:rsidR="00EE3A1F" w:rsidRPr="00EE3A1F">
        <w:rPr>
          <w:b/>
          <w:sz w:val="28"/>
          <w:szCs w:val="28"/>
          <w:vertAlign w:val="superscript"/>
        </w:rPr>
        <w:t>th</w:t>
      </w:r>
      <w:r w:rsidR="00D42E1F">
        <w:rPr>
          <w:b/>
          <w:sz w:val="28"/>
          <w:szCs w:val="28"/>
        </w:rPr>
        <w:t>, 20</w:t>
      </w:r>
      <w:r w:rsidR="00EE3A1F">
        <w:rPr>
          <w:b/>
          <w:sz w:val="28"/>
          <w:szCs w:val="28"/>
        </w:rPr>
        <w:t>20</w:t>
      </w:r>
      <w:r w:rsidR="00D42E1F">
        <w:rPr>
          <w:b/>
          <w:sz w:val="28"/>
          <w:szCs w:val="28"/>
        </w:rPr>
        <w:t>)</w:t>
      </w:r>
    </w:p>
    <w:p w14:paraId="546CA70A" w14:textId="77777777" w:rsidR="004F1822" w:rsidRDefault="004F1822">
      <w:pPr>
        <w:jc w:val="center"/>
        <w:rPr>
          <w:sz w:val="28"/>
          <w:szCs w:val="28"/>
        </w:rPr>
      </w:pPr>
    </w:p>
    <w:p w14:paraId="546CA70B" w14:textId="77777777" w:rsidR="004F1822" w:rsidRDefault="00D42E1F">
      <w:r>
        <w:t>Instructor(s):  Jeremy Bergmann, BS/MS</w:t>
      </w:r>
    </w:p>
    <w:p w14:paraId="546CA70C" w14:textId="67133047" w:rsidR="004F1822" w:rsidRDefault="00D42E1F">
      <w:pPr>
        <w:rPr>
          <w:color w:val="1155CC"/>
          <w:u w:val="single"/>
        </w:rPr>
      </w:pPr>
      <w:r>
        <w:t xml:space="preserve">Phone: 402-321-7530; E-Mail:  </w:t>
      </w:r>
      <w:hyperlink r:id="rId4">
        <w:r>
          <w:rPr>
            <w:color w:val="0000FF"/>
            <w:u w:val="single"/>
          </w:rPr>
          <w:t>jeremy@jbanalyticsconsulting.com</w:t>
        </w:r>
      </w:hyperlink>
      <w:r>
        <w:t xml:space="preserve">; </w:t>
      </w:r>
    </w:p>
    <w:p w14:paraId="546CA70D" w14:textId="77777777" w:rsidR="004F1822" w:rsidRDefault="00D42E1F">
      <w:r>
        <w:t xml:space="preserve">GitHub:  </w:t>
      </w:r>
      <w:hyperlink r:id="rId5">
        <w:r>
          <w:rPr>
            <w:color w:val="1155CC"/>
            <w:u w:val="single"/>
          </w:rPr>
          <w:t>https://github.com/jbergmann56/OSDA-DataManipulationAndManagement</w:t>
        </w:r>
      </w:hyperlink>
    </w:p>
    <w:p w14:paraId="546CA70E" w14:textId="77777777" w:rsidR="004F1822" w:rsidRDefault="004F1822">
      <w:pPr>
        <w:rPr>
          <w:sz w:val="20"/>
          <w:szCs w:val="20"/>
        </w:rPr>
      </w:pPr>
    </w:p>
    <w:p w14:paraId="546CA70F" w14:textId="77777777" w:rsidR="004F1822" w:rsidRDefault="00D42E1F">
      <w:pPr>
        <w:rPr>
          <w:b/>
          <w:sz w:val="20"/>
          <w:szCs w:val="20"/>
        </w:rPr>
      </w:pPr>
      <w:r>
        <w:rPr>
          <w:b/>
          <w:sz w:val="20"/>
          <w:szCs w:val="20"/>
        </w:rPr>
        <w:t>COURSE DESCRIPTION:</w:t>
      </w:r>
    </w:p>
    <w:p w14:paraId="546CA710" w14:textId="2A92E9EE" w:rsidR="004F1822" w:rsidRDefault="00D42E1F">
      <w:pPr>
        <w:rPr>
          <w:color w:val="231F20"/>
        </w:rPr>
      </w:pPr>
      <w:r>
        <w:rPr>
          <w:color w:val="231F20"/>
        </w:rPr>
        <w:t>This class will teach the student how to design, store, clean, query, and access data, with a focus on use within data science projects.  It will also teach database design, SQL programming, Relational Database modeling, data cleaning/transformation</w:t>
      </w:r>
      <w:r w:rsidR="00EE3A1F">
        <w:rPr>
          <w:color w:val="231F20"/>
        </w:rPr>
        <w:t>, data</w:t>
      </w:r>
      <w:r>
        <w:rPr>
          <w:color w:val="231F20"/>
        </w:rPr>
        <w:t xml:space="preserve"> </w:t>
      </w:r>
      <w:r w:rsidR="00EE3A1F">
        <w:rPr>
          <w:color w:val="231F20"/>
        </w:rPr>
        <w:t>extract</w:t>
      </w:r>
      <w:r w:rsidR="003C19E5">
        <w:rPr>
          <w:color w:val="231F20"/>
        </w:rPr>
        <w:t>/</w:t>
      </w:r>
      <w:r>
        <w:rPr>
          <w:color w:val="231F20"/>
        </w:rPr>
        <w:t>load (ETL) techniques and a variety of cloud-based storage offerings</w:t>
      </w:r>
      <w:r w:rsidR="00EE3A1F">
        <w:rPr>
          <w:color w:val="231F20"/>
        </w:rPr>
        <w:t xml:space="preserve"> (MySQL &amp; NoSQL)</w:t>
      </w:r>
      <w:r>
        <w:rPr>
          <w:color w:val="231F20"/>
        </w:rPr>
        <w:t xml:space="preserve">.  </w:t>
      </w:r>
      <w:r>
        <w:rPr>
          <w:color w:val="231F20"/>
        </w:rPr>
        <w:br/>
      </w:r>
      <w:r>
        <w:rPr>
          <w:color w:val="231F20"/>
        </w:rPr>
        <w:br/>
        <w:t>Additionally, this class will include a “class project”, where students create an end-product, using raw data, a MySQL database and BI Visualization tool (</w:t>
      </w:r>
      <w:r w:rsidR="00EE3A1F">
        <w:rPr>
          <w:color w:val="231F20"/>
        </w:rPr>
        <w:t>Google Data Studio).</w:t>
      </w:r>
      <w:r>
        <w:rPr>
          <w:color w:val="231F20"/>
        </w:rPr>
        <w:t xml:space="preserve">  The class project will build </w:t>
      </w:r>
      <w:r w:rsidR="00EE3A1F">
        <w:rPr>
          <w:color w:val="231F20"/>
        </w:rPr>
        <w:t>the knowledge</w:t>
      </w:r>
      <w:r>
        <w:rPr>
          <w:color w:val="231F20"/>
        </w:rPr>
        <w:t xml:space="preserve"> gained </w:t>
      </w:r>
      <w:r w:rsidR="00EE3A1F">
        <w:rPr>
          <w:color w:val="231F20"/>
        </w:rPr>
        <w:t>in the course lectures</w:t>
      </w:r>
      <w:r>
        <w:rPr>
          <w:color w:val="231F20"/>
        </w:rPr>
        <w:t xml:space="preserve"> and</w:t>
      </w:r>
      <w:r w:rsidR="00EE3A1F">
        <w:rPr>
          <w:color w:val="231F20"/>
        </w:rPr>
        <w:t xml:space="preserve"> it</w:t>
      </w:r>
      <w:r>
        <w:rPr>
          <w:color w:val="231F20"/>
        </w:rPr>
        <w:t xml:space="preserve"> provides the student a working example, similar to what one could expect within a business environment.   </w:t>
      </w:r>
    </w:p>
    <w:p w14:paraId="546CA711" w14:textId="77777777" w:rsidR="004F1822" w:rsidRDefault="00D42E1F">
      <w:pPr>
        <w:ind w:left="760"/>
        <w:rPr>
          <w:sz w:val="20"/>
          <w:szCs w:val="20"/>
        </w:rPr>
      </w:pPr>
      <w:r>
        <w:rPr>
          <w:sz w:val="20"/>
          <w:szCs w:val="20"/>
        </w:rPr>
        <w:t>.</w:t>
      </w:r>
    </w:p>
    <w:p w14:paraId="546CA712" w14:textId="77777777" w:rsidR="004F1822" w:rsidRDefault="00D42E1F">
      <w:pPr>
        <w:rPr>
          <w:b/>
        </w:rPr>
      </w:pPr>
      <w:r>
        <w:rPr>
          <w:b/>
        </w:rPr>
        <w:t xml:space="preserve">Overall Approach:  </w:t>
      </w:r>
    </w:p>
    <w:p w14:paraId="546CA713" w14:textId="384F59E7" w:rsidR="004F1822" w:rsidRDefault="00D42E1F">
      <w:bookmarkStart w:id="0" w:name="_gjdgxs" w:colFirst="0" w:colLast="0"/>
      <w:bookmarkEnd w:id="0"/>
      <w:r>
        <w:t>The overall approach to the course is to provide the background needed for data manipulation within</w:t>
      </w:r>
      <w:r w:rsidR="00EE3A1F">
        <w:t xml:space="preserve"> Business Intelligence (BI) and</w:t>
      </w:r>
      <w:r>
        <w:t xml:space="preserve"> data science projects</w:t>
      </w:r>
      <w:r w:rsidR="00EE3A1F">
        <w:t>, via</w:t>
      </w:r>
      <w:r>
        <w:t xml:space="preserve"> SQL programming language</w:t>
      </w:r>
      <w:r w:rsidR="00EE3A1F">
        <w:t xml:space="preserve"> and </w:t>
      </w:r>
      <w:r>
        <w:t>databases</w:t>
      </w:r>
      <w:r w:rsidR="00EE3A1F">
        <w:t xml:space="preserve"> technologies</w:t>
      </w:r>
      <w:r>
        <w:t xml:space="preserve">.  The </w:t>
      </w:r>
      <w:r w:rsidR="00EE3A1F">
        <w:t xml:space="preserve">course </w:t>
      </w:r>
      <w:r>
        <w:t>topics include: Data Manipulation basics, writing SQL Queries, Manipulating</w:t>
      </w:r>
      <w:r w:rsidR="00EE3A1F">
        <w:t xml:space="preserve">, </w:t>
      </w:r>
      <w:r>
        <w:t>Managing</w:t>
      </w:r>
      <w:r w:rsidR="00EE3A1F">
        <w:t>, and cleaning data</w:t>
      </w:r>
      <w:r>
        <w:t xml:space="preserve"> and utilizing tools to assist and automate the building and deployment of data-science projects.     </w:t>
      </w:r>
    </w:p>
    <w:p w14:paraId="546CA714" w14:textId="77777777" w:rsidR="004F1822" w:rsidRDefault="004F1822"/>
    <w:p w14:paraId="546CA715" w14:textId="77777777" w:rsidR="004F1822" w:rsidRDefault="00D42E1F">
      <w:pPr>
        <w:rPr>
          <w:b/>
          <w:u w:val="single"/>
        </w:rPr>
      </w:pPr>
      <w:r>
        <w:rPr>
          <w:b/>
        </w:rPr>
        <w:t xml:space="preserve">Class Schedule:  </w:t>
      </w:r>
      <w:r>
        <w:rPr>
          <w:b/>
          <w:u w:val="single"/>
        </w:rPr>
        <w:t xml:space="preserve"> </w:t>
      </w:r>
    </w:p>
    <w:p w14:paraId="546CA716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1 - Data Manipulation - Basics</w:t>
      </w:r>
    </w:p>
    <w:p w14:paraId="546CA717" w14:textId="77777777" w:rsidR="004F1822" w:rsidRDefault="00D42E1F">
      <w:r>
        <w:t>Hour 1 - Introductions, Class Overview, Data Science Philosophy, Tool Setup</w:t>
      </w:r>
    </w:p>
    <w:p w14:paraId="546CA718" w14:textId="77777777" w:rsidR="004F1822" w:rsidRDefault="00D42E1F">
      <w:r>
        <w:t>Hour 2 - Data Manipulation Background, Definitions &amp; Database Basics - Lecture</w:t>
      </w:r>
    </w:p>
    <w:p w14:paraId="546CA719" w14:textId="0724090B" w:rsidR="004F1822" w:rsidRDefault="00D42E1F">
      <w:r>
        <w:t>Hour 3 - Exercises &amp; Class Project</w:t>
      </w:r>
      <w:r w:rsidR="00EE3A1F">
        <w:t xml:space="preserve"> Introduction</w:t>
      </w:r>
      <w:r>
        <w:t xml:space="preserve"> - Data Import</w:t>
      </w:r>
    </w:p>
    <w:p w14:paraId="546CA71A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1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2:  Writing Queries</w:t>
      </w:r>
    </w:p>
    <w:p w14:paraId="546CA71C" w14:textId="07A90576" w:rsidR="004F1822" w:rsidRDefault="00D42E1F">
      <w:r>
        <w:t xml:space="preserve">Hour 1 - SQL Queries, </w:t>
      </w:r>
      <w:r w:rsidR="00637AA1">
        <w:t xml:space="preserve">Clauses &amp; </w:t>
      </w:r>
      <w:r>
        <w:t>Data Types</w:t>
      </w:r>
      <w:r w:rsidR="00637AA1">
        <w:t xml:space="preserve"> </w:t>
      </w:r>
      <w:r>
        <w:t>– Lecture</w:t>
      </w:r>
    </w:p>
    <w:p w14:paraId="546CA71D" w14:textId="08BC7622" w:rsidR="004F1822" w:rsidRDefault="00D42E1F">
      <w:r>
        <w:t xml:space="preserve">Hour 2 - </w:t>
      </w:r>
      <w:r w:rsidR="00637AA1">
        <w:t xml:space="preserve">Functions &amp; Sub-queries – Lecture </w:t>
      </w:r>
    </w:p>
    <w:p w14:paraId="546CA71E" w14:textId="5784479F" w:rsidR="004F1822" w:rsidRDefault="00D42E1F">
      <w:r>
        <w:t xml:space="preserve">Hour 3 - Exercises &amp; Class Project - </w:t>
      </w:r>
      <w:r w:rsidR="00637AA1">
        <w:t xml:space="preserve">Utilizing MySQL Workbench, </w:t>
      </w:r>
      <w:r>
        <w:t>Querying Data</w:t>
      </w:r>
    </w:p>
    <w:p w14:paraId="546CA71F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20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3 – Manipulating Data - Part 1</w:t>
      </w:r>
    </w:p>
    <w:p w14:paraId="546CA721" w14:textId="77777777" w:rsidR="004F1822" w:rsidRDefault="00D42E1F">
      <w:r>
        <w:t>Hour 1 - Class 1&amp;2 Quiz, Views, Create Databases, Create/Alter/Delete Tables, Constraints – Lecture</w:t>
      </w:r>
    </w:p>
    <w:p w14:paraId="546CA722" w14:textId="77777777" w:rsidR="004F1822" w:rsidRDefault="00D42E1F">
      <w:r>
        <w:t>Hour 2 - Importing Project Data into MySQL - Import/Export Wizard</w:t>
      </w:r>
    </w:p>
    <w:p w14:paraId="546CA723" w14:textId="77777777" w:rsidR="004F1822" w:rsidRDefault="00D42E1F">
      <w:r>
        <w:t>Hour 3 - Class Project - Storing Data for Analysis</w:t>
      </w:r>
    </w:p>
    <w:p w14:paraId="546CA724" w14:textId="77777777" w:rsidR="004F1822" w:rsidRDefault="00D42E1F">
      <w:r>
        <w:t xml:space="preserve"> </w:t>
      </w:r>
    </w:p>
    <w:p w14:paraId="546CA725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4 – Manipulating Data - Part 2</w:t>
      </w:r>
    </w:p>
    <w:p w14:paraId="546CA726" w14:textId="77777777" w:rsidR="004F1822" w:rsidRDefault="00D42E1F">
      <w:r>
        <w:t>Hour 1 - SQL Joins – Lecture &amp; Examples</w:t>
      </w:r>
    </w:p>
    <w:p w14:paraId="546CA727" w14:textId="77777777" w:rsidR="004F1822" w:rsidRDefault="00D42E1F">
      <w:r>
        <w:t>Hour 2/3 - Exercises &amp; Class Project - Joining Data for Analysis</w:t>
      </w:r>
    </w:p>
    <w:p w14:paraId="546CA728" w14:textId="77777777" w:rsidR="004F1822" w:rsidRDefault="004F1822"/>
    <w:p w14:paraId="546CA729" w14:textId="77777777" w:rsidR="004F1822" w:rsidRDefault="004F1822"/>
    <w:p w14:paraId="546CA72A" w14:textId="77777777" w:rsidR="004F1822" w:rsidRDefault="004F1822"/>
    <w:p w14:paraId="546CA72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5 – Cleaning Data Using SQL</w:t>
      </w:r>
    </w:p>
    <w:p w14:paraId="546CA72C" w14:textId="77777777" w:rsidR="004F1822" w:rsidRDefault="00D42E1F">
      <w:r>
        <w:t>Hour 1 - Class 3&amp;4 Quiz, Case Statements, SQL Operators &amp; Logical Functions, Data Cleansing</w:t>
      </w:r>
    </w:p>
    <w:p w14:paraId="546CA72D" w14:textId="77777777" w:rsidR="004F1822" w:rsidRDefault="00D42E1F">
      <w:pPr>
        <w:rPr>
          <w:b/>
          <w:u w:val="single"/>
        </w:rPr>
      </w:pPr>
      <w:r>
        <w:t>Hour 2/3 - Exercises &amp; Class Project - Cleaning Data for Analysis</w:t>
      </w:r>
    </w:p>
    <w:p w14:paraId="546CA72E" w14:textId="77777777" w:rsidR="004F1822" w:rsidRDefault="004F1822">
      <w:pPr>
        <w:rPr>
          <w:b/>
          <w:u w:val="single"/>
        </w:rPr>
      </w:pPr>
    </w:p>
    <w:p w14:paraId="546CA72F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6 – Structuring &amp; Modeling Data</w:t>
      </w:r>
    </w:p>
    <w:p w14:paraId="546CA730" w14:textId="77777777" w:rsidR="004F1822" w:rsidRDefault="00D42E1F">
      <w:r>
        <w:t>Hour 1-2 - ER &amp; Relational Diagrams, Data Models, Normal Forms – Lecture</w:t>
      </w:r>
    </w:p>
    <w:p w14:paraId="546CA731" w14:textId="77777777" w:rsidR="004F1822" w:rsidRDefault="00D42E1F">
      <w:r>
        <w:t xml:space="preserve">Hour 3 - Class Project – Data Modeling - Creating ER &amp; Relational Diagrams (draw.io)  </w:t>
      </w:r>
    </w:p>
    <w:p w14:paraId="546CA732" w14:textId="77777777" w:rsidR="004F1822" w:rsidRDefault="004F1822"/>
    <w:p w14:paraId="546CA733" w14:textId="4533FC11" w:rsidR="004F1822" w:rsidRDefault="00D42E1F">
      <w:pPr>
        <w:rPr>
          <w:b/>
          <w:u w:val="single"/>
        </w:rPr>
      </w:pPr>
      <w:r>
        <w:rPr>
          <w:b/>
          <w:u w:val="single"/>
        </w:rPr>
        <w:t>Class 7 – Managing Data</w:t>
      </w:r>
    </w:p>
    <w:p w14:paraId="546CA734" w14:textId="77777777" w:rsidR="004F1822" w:rsidRDefault="00D42E1F">
      <w:r>
        <w:t>Hour 1 - Class 5&amp;6 Quiz, ETL &amp; Data Storage, Data Mgmt/Database Admin, Data Gov. &amp; Quality - Lecture</w:t>
      </w:r>
    </w:p>
    <w:p w14:paraId="546CA735" w14:textId="77777777" w:rsidR="004F1822" w:rsidRDefault="00D42E1F">
      <w:r>
        <w:t>Hour 2 - Working Example - Python: ETL &amp; Measuring Data Quality</w:t>
      </w:r>
    </w:p>
    <w:p w14:paraId="546CA736" w14:textId="77777777" w:rsidR="004F1822" w:rsidRDefault="00D42E1F">
      <w:r>
        <w:t>Hour 3 - Exercises &amp; Class Project - Analyze Data Quality &amp; Create Data Dictionary</w:t>
      </w:r>
    </w:p>
    <w:p w14:paraId="546CA737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38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8 - Tools for Data Manipulation and Management</w:t>
      </w:r>
    </w:p>
    <w:p w14:paraId="546CA739" w14:textId="77777777" w:rsidR="004F1822" w:rsidRDefault="00D42E1F">
      <w:r>
        <w:t>Hour 1 – Cloud Platforms (AWS, Azure &amp; Google), NoSql, ETL/Workflow Tools - Lecture</w:t>
      </w:r>
    </w:p>
    <w:p w14:paraId="546CA73A" w14:textId="4837BCB8" w:rsidR="004F1822" w:rsidRDefault="00D42E1F">
      <w:pPr>
        <w:rPr>
          <w:b/>
          <w:u w:val="single"/>
        </w:rPr>
      </w:pPr>
      <w:r>
        <w:t xml:space="preserve">Hour 2 – Class Project </w:t>
      </w:r>
      <w:r w:rsidR="000E5929">
        <w:t>–</w:t>
      </w:r>
      <w:r>
        <w:t xml:space="preserve"> </w:t>
      </w:r>
      <w:r w:rsidR="000E5929">
        <w:t>Import to Google Cloud MySQL,</w:t>
      </w:r>
      <w:r>
        <w:t xml:space="preserve"> Answer Business Questions</w:t>
      </w:r>
    </w:p>
    <w:p w14:paraId="546CA73B" w14:textId="77777777" w:rsidR="004F1822" w:rsidRDefault="00D42E1F">
      <w:r>
        <w:t>Hour 3 – Working Session – Finish Class Project</w:t>
      </w:r>
    </w:p>
    <w:p w14:paraId="546CA73C" w14:textId="77777777" w:rsidR="004F1822" w:rsidRDefault="004F1822"/>
    <w:p w14:paraId="546CA73D" w14:textId="77777777" w:rsidR="004F1822" w:rsidRDefault="004F1822">
      <w:pPr>
        <w:rPr>
          <w:b/>
          <w:u w:val="single"/>
        </w:rPr>
      </w:pPr>
    </w:p>
    <w:sectPr w:rsidR="004F182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zE0MjQyszQwMbRU0lEKTi0uzszPAykwrAUAEixTNCwAAAA="/>
  </w:docVars>
  <w:rsids>
    <w:rsidRoot w:val="004F1822"/>
    <w:rsid w:val="000E5929"/>
    <w:rsid w:val="00264E37"/>
    <w:rsid w:val="003C19E5"/>
    <w:rsid w:val="004F1822"/>
    <w:rsid w:val="0060561D"/>
    <w:rsid w:val="00637AA1"/>
    <w:rsid w:val="00C66009"/>
    <w:rsid w:val="00D42E1F"/>
    <w:rsid w:val="00EE3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CA707"/>
  <w15:docId w15:val="{83BCE853-3DE9-4174-847F-0442174E1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github.com/jbergmann56/OSDA-DataManipulationAndManagement" TargetMode="External"/><Relationship Id="rId4" Type="http://schemas.openxmlformats.org/officeDocument/2006/relationships/hyperlink" Target="mailto:jeremy@jbanalyticsconsulting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513</Words>
  <Characters>2930</Characters>
  <Application>Microsoft Office Word</Application>
  <DocSecurity>0</DocSecurity>
  <Lines>24</Lines>
  <Paragraphs>6</Paragraphs>
  <ScaleCrop>false</ScaleCrop>
  <Company/>
  <LinksUpToDate>false</LinksUpToDate>
  <CharactersWithSpaces>3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Jeremy Bergmann</cp:lastModifiedBy>
  <cp:revision>9</cp:revision>
  <dcterms:created xsi:type="dcterms:W3CDTF">2019-09-02T17:00:00Z</dcterms:created>
  <dcterms:modified xsi:type="dcterms:W3CDTF">2020-05-26T10:56:00Z</dcterms:modified>
</cp:coreProperties>
</file>